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D98093" w14:textId="09C7C113" w:rsidR="00A32048" w:rsidRPr="00A32048" w:rsidRDefault="00A32048" w:rsidP="00A32048">
      <w:pPr>
        <w:tabs>
          <w:tab w:val="left" w:pos="4962"/>
        </w:tabs>
        <w:overflowPunct/>
        <w:autoSpaceDE/>
        <w:autoSpaceDN/>
        <w:adjustRightInd/>
        <w:ind w:left="2592" w:firstLine="1296"/>
        <w:textAlignment w:val="auto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ab/>
      </w:r>
    </w:p>
    <w:p w14:paraId="1226892E" w14:textId="6637350D" w:rsidR="00A32048" w:rsidRPr="00A32048" w:rsidRDefault="00A32048" w:rsidP="00A32048">
      <w:pPr>
        <w:overflowPunct/>
        <w:autoSpaceDE/>
        <w:autoSpaceDN/>
        <w:adjustRightInd/>
        <w:ind w:left="2592" w:firstLine="1296"/>
        <w:textAlignment w:val="auto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</w:t>
      </w:r>
      <w:r w:rsidRPr="00A32048">
        <w:rPr>
          <w:rFonts w:ascii="Times New Roman" w:eastAsia="Calibri" w:hAnsi="Times New Roman"/>
          <w:sz w:val="24"/>
          <w:szCs w:val="24"/>
          <w:lang w:val="pt-BR"/>
        </w:rPr>
        <w:t>Panevėžio rajono savivaldybės tarybos</w:t>
      </w:r>
    </w:p>
    <w:p w14:paraId="69BA615D" w14:textId="7A88D9CB" w:rsidR="00A32048" w:rsidRDefault="00A32048" w:rsidP="00A32048">
      <w:pPr>
        <w:overflowPunct/>
        <w:autoSpaceDE/>
        <w:autoSpaceDN/>
        <w:adjustRightInd/>
        <w:ind w:left="2592" w:firstLine="1296"/>
        <w:textAlignment w:val="auto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</w:t>
      </w:r>
      <w:r w:rsidRPr="00A32048">
        <w:rPr>
          <w:rFonts w:ascii="Times New Roman" w:eastAsia="Calibri" w:hAnsi="Times New Roman"/>
          <w:sz w:val="24"/>
          <w:szCs w:val="24"/>
          <w:lang w:val="pt-BR"/>
        </w:rPr>
        <w:t>20</w:t>
      </w:r>
      <w:r>
        <w:rPr>
          <w:rFonts w:ascii="Times New Roman" w:eastAsia="Calibri" w:hAnsi="Times New Roman"/>
          <w:sz w:val="24"/>
          <w:szCs w:val="24"/>
          <w:lang w:val="pt-BR"/>
        </w:rPr>
        <w:t>20</w:t>
      </w:r>
      <w:r w:rsidRPr="00A32048">
        <w:rPr>
          <w:rFonts w:ascii="Times New Roman" w:eastAsia="Calibri" w:hAnsi="Times New Roman"/>
          <w:sz w:val="24"/>
          <w:szCs w:val="24"/>
          <w:lang w:val="pt-BR"/>
        </w:rPr>
        <w:t xml:space="preserve"> m. </w:t>
      </w:r>
      <w:r>
        <w:rPr>
          <w:rFonts w:ascii="Times New Roman" w:eastAsia="Calibri" w:hAnsi="Times New Roman"/>
          <w:sz w:val="24"/>
          <w:szCs w:val="24"/>
          <w:lang w:val="pt-BR"/>
        </w:rPr>
        <w:t>liepos 2</w:t>
      </w:r>
      <w:r w:rsidR="00743462">
        <w:rPr>
          <w:rFonts w:ascii="Times New Roman" w:eastAsia="Calibri" w:hAnsi="Times New Roman"/>
          <w:sz w:val="24"/>
          <w:szCs w:val="24"/>
          <w:lang w:val="pt-BR"/>
        </w:rPr>
        <w:t xml:space="preserve"> d. sprendimo</w:t>
      </w:r>
      <w:r w:rsidRPr="00A32048">
        <w:rPr>
          <w:rFonts w:ascii="Times New Roman" w:eastAsia="Calibri" w:hAnsi="Times New Roman"/>
          <w:sz w:val="24"/>
          <w:szCs w:val="24"/>
          <w:lang w:val="pt-BR"/>
        </w:rPr>
        <w:t xml:space="preserve"> Nr.</w:t>
      </w:r>
      <w:r>
        <w:rPr>
          <w:rFonts w:ascii="Times New Roman" w:eastAsia="Calibri" w:hAnsi="Times New Roman"/>
          <w:sz w:val="24"/>
          <w:szCs w:val="24"/>
          <w:lang w:val="pt-BR"/>
        </w:rPr>
        <w:t xml:space="preserve"> T-</w:t>
      </w:r>
    </w:p>
    <w:p w14:paraId="2E36153D" w14:textId="389A85BB" w:rsidR="00A32048" w:rsidRPr="002D1F4A" w:rsidRDefault="00A32048" w:rsidP="002D1F4A">
      <w:pPr>
        <w:overflowPunct/>
        <w:autoSpaceDE/>
        <w:autoSpaceDN/>
        <w:adjustRightInd/>
        <w:ind w:left="2592" w:firstLine="1296"/>
        <w:textAlignment w:val="auto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1 priedas</w:t>
      </w:r>
    </w:p>
    <w:p w14:paraId="1540A6A9" w14:textId="77777777" w:rsidR="00766A49" w:rsidRPr="00743462" w:rsidRDefault="00766A49" w:rsidP="004F31F4">
      <w:pPr>
        <w:pStyle w:val="Betarp"/>
        <w:jc w:val="center"/>
        <w:rPr>
          <w:rFonts w:ascii="Times New Roman" w:hAnsi="Times New Roman"/>
          <w:sz w:val="24"/>
          <w:szCs w:val="24"/>
          <w:lang w:val="lt-LT" w:eastAsia="lt-LT"/>
        </w:rPr>
      </w:pPr>
    </w:p>
    <w:p w14:paraId="499D83AD" w14:textId="2A0A6B81" w:rsidR="00AB4BE4" w:rsidRPr="004F31F4" w:rsidRDefault="00E767FC" w:rsidP="004F31F4">
      <w:pPr>
        <w:pStyle w:val="Betarp"/>
        <w:jc w:val="center"/>
        <w:rPr>
          <w:rFonts w:ascii="Times New Roman" w:hAnsi="Times New Roman"/>
          <w:b/>
          <w:sz w:val="24"/>
          <w:szCs w:val="24"/>
          <w:lang w:val="lt-LT" w:eastAsia="lt-LT"/>
        </w:rPr>
      </w:pPr>
      <w:r w:rsidRPr="004F31F4">
        <w:rPr>
          <w:rFonts w:ascii="Times New Roman" w:hAnsi="Times New Roman"/>
          <w:b/>
          <w:sz w:val="24"/>
          <w:szCs w:val="24"/>
          <w:lang w:val="lt-LT" w:eastAsia="lt-LT"/>
        </w:rPr>
        <w:t>SUTARTIS DĖL DARBO VIETOS IŠLAIKYMO</w:t>
      </w:r>
    </w:p>
    <w:p w14:paraId="6C465AF0" w14:textId="77777777" w:rsidR="00766A49" w:rsidRDefault="00766A49" w:rsidP="004F31F4">
      <w:pPr>
        <w:pStyle w:val="Betarp"/>
        <w:jc w:val="center"/>
        <w:rPr>
          <w:rFonts w:ascii="Times New Roman" w:hAnsi="Times New Roman"/>
          <w:sz w:val="24"/>
          <w:szCs w:val="24"/>
          <w:lang w:val="lt-LT"/>
        </w:rPr>
      </w:pPr>
    </w:p>
    <w:p w14:paraId="0EE40504" w14:textId="22029268" w:rsidR="00AB4BE4" w:rsidRPr="004F31F4" w:rsidRDefault="00386404" w:rsidP="004F31F4">
      <w:pPr>
        <w:pStyle w:val="Betarp"/>
        <w:jc w:val="center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20</w:t>
      </w:r>
      <w:r w:rsidR="00E767FC" w:rsidRPr="004F31F4">
        <w:rPr>
          <w:rFonts w:ascii="Times New Roman" w:hAnsi="Times New Roman"/>
          <w:sz w:val="24"/>
          <w:szCs w:val="24"/>
          <w:lang w:val="lt-LT"/>
        </w:rPr>
        <w:t>20</w:t>
      </w:r>
      <w:r w:rsidRPr="004F31F4">
        <w:rPr>
          <w:rFonts w:ascii="Times New Roman" w:hAnsi="Times New Roman"/>
          <w:sz w:val="24"/>
          <w:szCs w:val="24"/>
          <w:lang w:val="lt-LT"/>
        </w:rPr>
        <w:t xml:space="preserve"> m. </w:t>
      </w:r>
      <w:r w:rsidR="00400896">
        <w:rPr>
          <w:rFonts w:ascii="Times New Roman" w:hAnsi="Times New Roman"/>
          <w:sz w:val="24"/>
          <w:szCs w:val="24"/>
          <w:lang w:val="lt-LT"/>
        </w:rPr>
        <w:t>liepos</w:t>
      </w:r>
      <w:r w:rsidR="00C83530" w:rsidRPr="004F31F4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0C6546">
        <w:rPr>
          <w:rFonts w:ascii="Times New Roman" w:hAnsi="Times New Roman"/>
          <w:sz w:val="24"/>
          <w:szCs w:val="24"/>
          <w:lang w:val="lt-LT"/>
        </w:rPr>
        <w:t xml:space="preserve">  </w:t>
      </w:r>
      <w:r w:rsidR="00A136ED">
        <w:rPr>
          <w:rFonts w:ascii="Times New Roman" w:hAnsi="Times New Roman"/>
          <w:sz w:val="24"/>
          <w:szCs w:val="24"/>
          <w:lang w:val="lt-LT"/>
        </w:rPr>
        <w:t xml:space="preserve"> </w:t>
      </w:r>
      <w:r w:rsidRPr="004F31F4">
        <w:rPr>
          <w:rFonts w:ascii="Times New Roman" w:hAnsi="Times New Roman"/>
          <w:sz w:val="24"/>
          <w:szCs w:val="24"/>
          <w:lang w:val="lt-LT"/>
        </w:rPr>
        <w:t xml:space="preserve">d. </w:t>
      </w:r>
      <w:r w:rsidR="004F31F4" w:rsidRPr="004F31F4">
        <w:rPr>
          <w:rFonts w:ascii="Times New Roman" w:hAnsi="Times New Roman"/>
          <w:sz w:val="24"/>
          <w:szCs w:val="24"/>
          <w:lang w:val="lt-LT"/>
        </w:rPr>
        <w:t>Nr.</w:t>
      </w:r>
    </w:p>
    <w:p w14:paraId="2C4DE1E7" w14:textId="160615D5" w:rsidR="00AB4BE4" w:rsidRPr="004F31F4" w:rsidRDefault="000C1D90" w:rsidP="004F31F4">
      <w:pPr>
        <w:pStyle w:val="Betarp"/>
        <w:jc w:val="center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Panevėžys</w:t>
      </w:r>
    </w:p>
    <w:p w14:paraId="6417E0DE" w14:textId="77777777" w:rsidR="007F42D3" w:rsidRPr="004F31F4" w:rsidRDefault="007F42D3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7039C505" w14:textId="1B558660" w:rsidR="00AF3A8F" w:rsidRPr="00A32048" w:rsidRDefault="00C73042" w:rsidP="004F31F4">
      <w:pPr>
        <w:pStyle w:val="Betarp"/>
        <w:ind w:firstLine="360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...............................</w:t>
      </w:r>
      <w:r w:rsidR="007E2C4A" w:rsidRPr="00A32048">
        <w:rPr>
          <w:rFonts w:ascii="Times New Roman" w:hAnsi="Times New Roman"/>
          <w:sz w:val="24"/>
          <w:szCs w:val="24"/>
          <w:lang w:val="lt-LT"/>
        </w:rPr>
        <w:t xml:space="preserve">(toliau – </w:t>
      </w:r>
      <w:r w:rsidR="007E2C4A" w:rsidRPr="00A32048">
        <w:rPr>
          <w:rFonts w:ascii="Times New Roman" w:hAnsi="Times New Roman"/>
          <w:b/>
          <w:sz w:val="24"/>
          <w:szCs w:val="24"/>
          <w:lang w:val="lt-LT"/>
        </w:rPr>
        <w:t>Mokytojas</w:t>
      </w:r>
      <w:r w:rsidR="007E2C4A" w:rsidRPr="00A32048">
        <w:rPr>
          <w:rFonts w:ascii="Times New Roman" w:hAnsi="Times New Roman"/>
          <w:sz w:val="24"/>
          <w:szCs w:val="24"/>
          <w:lang w:val="lt-LT"/>
        </w:rPr>
        <w:t>)</w:t>
      </w:r>
      <w:r w:rsidR="004F31F4" w:rsidRPr="00A32048">
        <w:rPr>
          <w:rFonts w:ascii="Times New Roman" w:hAnsi="Times New Roman"/>
          <w:sz w:val="24"/>
          <w:szCs w:val="24"/>
          <w:lang w:val="lt-LT"/>
        </w:rPr>
        <w:t xml:space="preserve">, a. k. </w:t>
      </w:r>
      <w:r>
        <w:rPr>
          <w:rFonts w:ascii="Times New Roman" w:hAnsi="Times New Roman"/>
          <w:sz w:val="24"/>
          <w:szCs w:val="24"/>
          <w:lang w:val="lt-LT"/>
        </w:rPr>
        <w:t>..........................</w:t>
      </w:r>
      <w:r w:rsidR="007E2C4A" w:rsidRPr="00A32048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4F31F4" w:rsidRPr="00A32048">
        <w:rPr>
          <w:rFonts w:ascii="Times New Roman" w:hAnsi="Times New Roman"/>
          <w:sz w:val="24"/>
          <w:szCs w:val="24"/>
          <w:lang w:val="lt-LT"/>
        </w:rPr>
        <w:t>gyv.</w:t>
      </w:r>
      <w:r w:rsidR="0052664C" w:rsidRPr="00A32048">
        <w:rPr>
          <w:rFonts w:ascii="Times New Roman" w:hAnsi="Times New Roman"/>
          <w:sz w:val="24"/>
          <w:szCs w:val="24"/>
          <w:lang w:val="lt-LT"/>
        </w:rPr>
        <w:t xml:space="preserve"> </w:t>
      </w:r>
      <w:r>
        <w:rPr>
          <w:rFonts w:ascii="Times New Roman" w:hAnsi="Times New Roman"/>
          <w:sz w:val="24"/>
          <w:szCs w:val="24"/>
          <w:lang w:val="lt-LT"/>
        </w:rPr>
        <w:t>........................</w:t>
      </w:r>
      <w:r w:rsidR="0052664C" w:rsidRPr="00A32048">
        <w:rPr>
          <w:rFonts w:ascii="Times New Roman" w:hAnsi="Times New Roman"/>
          <w:sz w:val="24"/>
          <w:szCs w:val="24"/>
          <w:lang w:val="lt-LT"/>
        </w:rPr>
        <w:t xml:space="preserve"> r. Smilgių gimnazija (toliau – </w:t>
      </w:r>
      <w:r w:rsidR="0052664C" w:rsidRPr="00A32048">
        <w:rPr>
          <w:rFonts w:ascii="Times New Roman" w:hAnsi="Times New Roman"/>
          <w:b/>
          <w:sz w:val="24"/>
          <w:szCs w:val="24"/>
          <w:lang w:val="lt-LT"/>
        </w:rPr>
        <w:t>Mokykla</w:t>
      </w:r>
      <w:r w:rsidR="0052664C" w:rsidRPr="00A32048">
        <w:rPr>
          <w:rFonts w:ascii="Times New Roman" w:hAnsi="Times New Roman"/>
          <w:sz w:val="24"/>
          <w:szCs w:val="24"/>
          <w:lang w:val="lt-LT"/>
        </w:rPr>
        <w:t>)</w:t>
      </w:r>
      <w:r w:rsidR="004F31F4" w:rsidRPr="00A32048">
        <w:rPr>
          <w:rFonts w:ascii="Times New Roman" w:hAnsi="Times New Roman"/>
          <w:sz w:val="24"/>
          <w:szCs w:val="24"/>
          <w:lang w:val="lt-LT"/>
        </w:rPr>
        <w:t>, kodas 190398430</w:t>
      </w:r>
      <w:r w:rsidR="00075D82" w:rsidRPr="00A32048">
        <w:rPr>
          <w:rFonts w:ascii="Times New Roman" w:hAnsi="Times New Roman"/>
          <w:sz w:val="24"/>
          <w:szCs w:val="24"/>
          <w:lang w:val="lt-LT"/>
        </w:rPr>
        <w:t xml:space="preserve">, </w:t>
      </w:r>
      <w:r w:rsidR="0052664C" w:rsidRPr="00A32048">
        <w:rPr>
          <w:rFonts w:ascii="Times New Roman" w:hAnsi="Times New Roman"/>
          <w:sz w:val="24"/>
          <w:szCs w:val="24"/>
          <w:lang w:val="lt-LT"/>
        </w:rPr>
        <w:t>veikianti</w:t>
      </w:r>
      <w:r w:rsidR="004F31F4" w:rsidRPr="00A32048">
        <w:rPr>
          <w:rFonts w:ascii="Times New Roman" w:hAnsi="Times New Roman"/>
          <w:sz w:val="24"/>
          <w:szCs w:val="24"/>
          <w:lang w:val="lt-LT"/>
        </w:rPr>
        <w:t xml:space="preserve"> adresu Panevėžio g. 1, Smilgių mstl.</w:t>
      </w:r>
      <w:r w:rsidR="0052664C" w:rsidRPr="00A32048">
        <w:rPr>
          <w:rFonts w:ascii="Times New Roman" w:hAnsi="Times New Roman"/>
          <w:sz w:val="24"/>
          <w:szCs w:val="24"/>
          <w:lang w:val="lt-LT"/>
        </w:rPr>
        <w:t xml:space="preserve">, 38378 Panevėžio r., </w:t>
      </w:r>
      <w:r w:rsidR="00E767FC" w:rsidRPr="00A32048">
        <w:rPr>
          <w:rFonts w:ascii="Times New Roman" w:hAnsi="Times New Roman"/>
          <w:sz w:val="24"/>
          <w:szCs w:val="24"/>
          <w:lang w:val="lt-LT"/>
        </w:rPr>
        <w:t>atstovaujama</w:t>
      </w:r>
      <w:r w:rsidR="00EE6B83" w:rsidRPr="00A32048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52664C" w:rsidRPr="00A32048">
        <w:rPr>
          <w:rFonts w:ascii="Times New Roman" w:hAnsi="Times New Roman"/>
          <w:sz w:val="24"/>
          <w:szCs w:val="24"/>
          <w:lang w:val="lt-LT"/>
        </w:rPr>
        <w:t>direktorės</w:t>
      </w:r>
      <w:r w:rsidR="00E767FC" w:rsidRPr="00A32048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52664C" w:rsidRPr="00A32048">
        <w:rPr>
          <w:rFonts w:ascii="Times New Roman" w:hAnsi="Times New Roman"/>
          <w:sz w:val="24"/>
          <w:szCs w:val="24"/>
          <w:lang w:val="lt-LT"/>
        </w:rPr>
        <w:t>Astos Kačarauskienės</w:t>
      </w:r>
      <w:r w:rsidR="00E767FC" w:rsidRPr="00A32048">
        <w:rPr>
          <w:rFonts w:ascii="Times New Roman" w:hAnsi="Times New Roman"/>
          <w:sz w:val="24"/>
          <w:szCs w:val="24"/>
          <w:lang w:val="lt-LT"/>
        </w:rPr>
        <w:t>, veikiančio</w:t>
      </w:r>
      <w:r w:rsidR="0052664C" w:rsidRPr="00A32048">
        <w:rPr>
          <w:rFonts w:ascii="Times New Roman" w:hAnsi="Times New Roman"/>
          <w:sz w:val="24"/>
          <w:szCs w:val="24"/>
          <w:lang w:val="lt-LT"/>
        </w:rPr>
        <w:t>s</w:t>
      </w:r>
      <w:r w:rsidR="00EE6B83" w:rsidRPr="00A32048">
        <w:rPr>
          <w:rFonts w:ascii="Times New Roman" w:hAnsi="Times New Roman"/>
          <w:sz w:val="24"/>
          <w:szCs w:val="24"/>
          <w:lang w:val="lt-LT"/>
        </w:rPr>
        <w:t xml:space="preserve"> pagal </w:t>
      </w:r>
      <w:r w:rsidR="0052664C" w:rsidRPr="00A32048">
        <w:rPr>
          <w:rFonts w:ascii="Times New Roman" w:hAnsi="Times New Roman"/>
          <w:sz w:val="24"/>
          <w:szCs w:val="24"/>
          <w:lang w:val="lt-LT"/>
        </w:rPr>
        <w:t>Panevėžio r. Smilgių</w:t>
      </w:r>
      <w:r w:rsidR="00075D82" w:rsidRPr="00A32048">
        <w:rPr>
          <w:rFonts w:ascii="Times New Roman" w:hAnsi="Times New Roman"/>
          <w:sz w:val="24"/>
          <w:szCs w:val="24"/>
          <w:lang w:val="lt-LT"/>
        </w:rPr>
        <w:t xml:space="preserve"> gimnazijos </w:t>
      </w:r>
      <w:r w:rsidR="00E767FC" w:rsidRPr="00A32048">
        <w:rPr>
          <w:rFonts w:ascii="Times New Roman" w:hAnsi="Times New Roman"/>
          <w:sz w:val="24"/>
          <w:szCs w:val="24"/>
          <w:lang w:val="lt-LT"/>
        </w:rPr>
        <w:t xml:space="preserve">nuostatus, </w:t>
      </w:r>
    </w:p>
    <w:p w14:paraId="359123AC" w14:textId="347B6C66" w:rsidR="00AF3A8F" w:rsidRPr="00E767FC" w:rsidRDefault="00AF3A8F" w:rsidP="00AF3A8F">
      <w:pPr>
        <w:pStyle w:val="Default"/>
        <w:tabs>
          <w:tab w:val="left" w:pos="709"/>
          <w:tab w:val="left" w:pos="993"/>
        </w:tabs>
        <w:jc w:val="both"/>
      </w:pPr>
      <w:r w:rsidRPr="00075D82">
        <w:t>ir Panevėžio rajono savivaldybė (</w:t>
      </w:r>
      <w:r w:rsidRPr="00126C17">
        <w:t xml:space="preserve">toliau – </w:t>
      </w:r>
      <w:r w:rsidRPr="00126C17">
        <w:rPr>
          <w:b/>
        </w:rPr>
        <w:t>Savivaldybė</w:t>
      </w:r>
      <w:r w:rsidRPr="00126C17">
        <w:t>),</w:t>
      </w:r>
      <w:r w:rsidRPr="008168AF">
        <w:rPr>
          <w:lang w:eastAsia="lt-LT"/>
        </w:rPr>
        <w:t xml:space="preserve"> </w:t>
      </w:r>
      <w:r w:rsidRPr="008168AF">
        <w:rPr>
          <w:rStyle w:val="FontStyle12"/>
          <w:sz w:val="24"/>
          <w:szCs w:val="24"/>
          <w:lang w:eastAsia="lt-LT"/>
        </w:rPr>
        <w:t xml:space="preserve">kodas </w:t>
      </w:r>
      <w:r w:rsidRPr="008168AF">
        <w:t>111107182</w:t>
      </w:r>
      <w:r>
        <w:t>,</w:t>
      </w:r>
      <w:r w:rsidRPr="00075D82">
        <w:t xml:space="preserve"> veikianti adresu Vasario 16-osios g. 27, 35185</w:t>
      </w:r>
      <w:r>
        <w:t xml:space="preserve"> </w:t>
      </w:r>
      <w:r w:rsidRPr="00C83530">
        <w:t xml:space="preserve">Panevėžys, atstovaujama </w:t>
      </w:r>
      <w:r>
        <w:t>S</w:t>
      </w:r>
      <w:r w:rsidRPr="00C83530">
        <w:t xml:space="preserve">avivaldybės </w:t>
      </w:r>
      <w:r>
        <w:t>mero Povilo Žagunio</w:t>
      </w:r>
      <w:r w:rsidRPr="00C83530">
        <w:t>,</w:t>
      </w:r>
      <w:r w:rsidRPr="00126C17">
        <w:t xml:space="preserve"> </w:t>
      </w:r>
      <w:r w:rsidRPr="00333C3D">
        <w:t>veikiančio pagal Panevėžio rajono savivaldybės vardu sudaromų sutarčių pasirašymo tvarkos aprašą, patvirtintą Panevėžio rajono savivaldybės tarybos 2008 m. s</w:t>
      </w:r>
      <w:r>
        <w:t>palio 16 d. sprendimu</w:t>
      </w:r>
      <w:r w:rsidR="0023787D">
        <w:br/>
      </w:r>
      <w:r>
        <w:t>Nr. T-207</w:t>
      </w:r>
      <w:r w:rsidRPr="00522B8C">
        <w:t>, t</w:t>
      </w:r>
      <w:r>
        <w:t xml:space="preserve">oliau visos kartu vadinamos </w:t>
      </w:r>
      <w:r w:rsidRPr="009122B6">
        <w:rPr>
          <w:b/>
        </w:rPr>
        <w:t>Šalimis</w:t>
      </w:r>
      <w:r w:rsidRPr="00E767FC">
        <w:t xml:space="preserve">, </w:t>
      </w:r>
      <w:r>
        <w:t xml:space="preserve">o kiekviena atskirai – </w:t>
      </w:r>
      <w:r w:rsidRPr="009122B6">
        <w:rPr>
          <w:b/>
        </w:rPr>
        <w:t>Šalimi</w:t>
      </w:r>
      <w:r>
        <w:t xml:space="preserve">, </w:t>
      </w:r>
      <w:r w:rsidRPr="00E767FC">
        <w:t>sudaro šią sutartį</w:t>
      </w:r>
      <w:r>
        <w:t xml:space="preserve"> dėl darbo vietos išlaikymo (toliau – </w:t>
      </w:r>
      <w:r w:rsidRPr="005A03CD">
        <w:rPr>
          <w:b/>
        </w:rPr>
        <w:t>Sutartis</w:t>
      </w:r>
      <w:r>
        <w:t>).</w:t>
      </w:r>
    </w:p>
    <w:p w14:paraId="6E1AAAB5" w14:textId="77777777" w:rsidR="007E2C4A" w:rsidRPr="004F31F4" w:rsidRDefault="007E2C4A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46F001AA" w14:textId="1AABB3FA" w:rsidR="00761843" w:rsidRPr="004F31F4" w:rsidRDefault="00761843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i SKYRIUS</w:t>
      </w:r>
    </w:p>
    <w:p w14:paraId="3A8982EE" w14:textId="007CBCAA" w:rsidR="00766ECA" w:rsidRPr="004F31F4" w:rsidRDefault="00405C7E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Sutarties objektas</w:t>
      </w:r>
    </w:p>
    <w:p w14:paraId="4190211D" w14:textId="77777777" w:rsidR="004F31F4" w:rsidRDefault="004F31F4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D4EBA5F" w14:textId="009D986B" w:rsidR="006F1A36" w:rsidRPr="004F31F4" w:rsidRDefault="004F31F4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1. Ši 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utartis sudaroma </w:t>
      </w:r>
      <w:r w:rsidR="00405C7E" w:rsidRPr="004F31F4">
        <w:rPr>
          <w:rFonts w:ascii="Times New Roman" w:hAnsi="Times New Roman"/>
          <w:sz w:val="24"/>
          <w:szCs w:val="24"/>
          <w:lang w:val="lt-LT"/>
        </w:rPr>
        <w:t>tikslu sudaryti galimybę</w:t>
      </w:r>
      <w:r w:rsidR="00E767FC" w:rsidRPr="004F31F4">
        <w:rPr>
          <w:rFonts w:ascii="Times New Roman" w:hAnsi="Times New Roman"/>
          <w:sz w:val="24"/>
          <w:szCs w:val="24"/>
          <w:lang w:val="lt-LT"/>
        </w:rPr>
        <w:t xml:space="preserve"> Mokytojui dalyvauti „ISM Vadybos ir ekonomikos universitetas“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, UAB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AD752B" w:rsidRPr="004F31F4">
        <w:rPr>
          <w:rFonts w:ascii="Times New Roman" w:hAnsi="Times New Roman"/>
          <w:b/>
          <w:sz w:val="24"/>
          <w:szCs w:val="24"/>
          <w:lang w:val="lt-LT"/>
        </w:rPr>
        <w:t>Universitetas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)</w:t>
      </w:r>
      <w:r w:rsidR="00E767FC" w:rsidRPr="004F31F4">
        <w:rPr>
          <w:rFonts w:ascii="Times New Roman" w:hAnsi="Times New Roman"/>
          <w:sz w:val="24"/>
          <w:szCs w:val="24"/>
          <w:lang w:val="lt-LT"/>
        </w:rPr>
        <w:t xml:space="preserve"> organizuojamoje modulio studijų programoje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4F31F4">
        <w:rPr>
          <w:rFonts w:ascii="Times New Roman" w:hAnsi="Times New Roman"/>
          <w:b/>
          <w:sz w:val="24"/>
          <w:szCs w:val="24"/>
          <w:lang w:val="lt-LT"/>
        </w:rPr>
        <w:t>Programa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ir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 užtikrinti M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okytojo darbo vietą ne mažiau kaip 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2 (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dvejus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metus po </w:t>
      </w:r>
      <w:r w:rsidR="00970B41" w:rsidRPr="004F31F4">
        <w:rPr>
          <w:rFonts w:ascii="Times New Roman" w:hAnsi="Times New Roman"/>
          <w:sz w:val="24"/>
          <w:szCs w:val="24"/>
          <w:lang w:val="lt-LT"/>
        </w:rPr>
        <w:t>Pr</w:t>
      </w:r>
      <w:r w:rsidR="00397995" w:rsidRPr="004F31F4">
        <w:rPr>
          <w:rFonts w:ascii="Times New Roman" w:hAnsi="Times New Roman"/>
          <w:sz w:val="24"/>
          <w:szCs w:val="24"/>
          <w:lang w:val="lt-LT"/>
        </w:rPr>
        <w:t xml:space="preserve">ogramos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pabaigos 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tuo atveju, jeigu </w:t>
      </w:r>
      <w:r w:rsidR="00397995" w:rsidRPr="004F31F4">
        <w:rPr>
          <w:rFonts w:ascii="Times New Roman" w:hAnsi="Times New Roman"/>
          <w:sz w:val="24"/>
          <w:szCs w:val="24"/>
          <w:lang w:val="lt-LT"/>
        </w:rPr>
        <w:t>Programai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įgyvendinti bus skirtas finansavimas pagal Europos Socialinio fondo programą „Formaliojo ir neformaliojo mokymosi galimybių plėtra“ (Nr. 09.4.2-ESFA-K-714-03)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4F31F4">
        <w:rPr>
          <w:rFonts w:ascii="Times New Roman" w:hAnsi="Times New Roman"/>
          <w:b/>
          <w:sz w:val="24"/>
          <w:szCs w:val="24"/>
          <w:lang w:val="lt-LT"/>
        </w:rPr>
        <w:t>Finansavimas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.</w:t>
      </w:r>
    </w:p>
    <w:p w14:paraId="28B95E46" w14:textId="3AA65532" w:rsidR="009122B6" w:rsidRPr="004F31F4" w:rsidRDefault="009122B6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2. Programa bus pradėta įgyvendinti ir šioje Sutartyje nustatytos teisės ir pareigos pradės galioti, jeigu bus gautas Finansavimas. Tuo atveju, jei Finansavimas Programai nebus skirtas, ši Sutartis automatiškai netenka galios.</w:t>
      </w:r>
    </w:p>
    <w:p w14:paraId="1A1F3170" w14:textId="77777777" w:rsidR="00953CD0" w:rsidRPr="004F31F4" w:rsidRDefault="00953CD0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32780045" w14:textId="77777777" w:rsidR="00761843" w:rsidRPr="004F31F4" w:rsidRDefault="00761843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II SKYRIUS</w:t>
      </w:r>
    </w:p>
    <w:p w14:paraId="45442BA2" w14:textId="5F39536A" w:rsidR="00AB4BE4" w:rsidRPr="004F31F4" w:rsidRDefault="00AB4BE4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ĮSIPAREIGOJIMAI</w:t>
      </w:r>
    </w:p>
    <w:p w14:paraId="38ED0475" w14:textId="77777777" w:rsidR="004F31F4" w:rsidRDefault="004F31F4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34AC72E" w14:textId="7B843E7F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3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 įsipareigoja: </w:t>
      </w:r>
    </w:p>
    <w:p w14:paraId="265CC0F4" w14:textId="15147687" w:rsidR="00766ECA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3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 xml:space="preserve">.1.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dalyvauti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Universiteto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organizuojamoje 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P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>rogramoje;</w:t>
      </w:r>
    </w:p>
    <w:p w14:paraId="7604EE51" w14:textId="78E4A3D5" w:rsidR="00766ECA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3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.2.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953CD0" w:rsidRPr="004F31F4">
        <w:rPr>
          <w:rFonts w:ascii="Times New Roman" w:hAnsi="Times New Roman"/>
          <w:sz w:val="24"/>
          <w:szCs w:val="24"/>
          <w:lang w:val="lt-LT"/>
        </w:rPr>
        <w:t>Programos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 metu įgytas žinias naudoti ugdymo proceso metu ir</w:t>
      </w:r>
      <w:r w:rsidR="004F31F4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/</w:t>
      </w:r>
      <w:r w:rsidR="004F31F4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 xml:space="preserve">ar vykdant kitas </w:t>
      </w:r>
      <w:r w:rsidR="009122B6" w:rsidRPr="004F31F4">
        <w:rPr>
          <w:rFonts w:ascii="Times New Roman" w:hAnsi="Times New Roman"/>
          <w:sz w:val="24"/>
          <w:szCs w:val="24"/>
          <w:lang w:val="lt-LT"/>
        </w:rPr>
        <w:t>M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okyklos</w:t>
      </w:r>
      <w:r w:rsidR="004F31F4">
        <w:rPr>
          <w:rFonts w:ascii="Times New Roman" w:hAnsi="Times New Roman"/>
          <w:sz w:val="24"/>
          <w:szCs w:val="24"/>
          <w:lang w:val="lt-LT"/>
        </w:rPr>
        <w:t xml:space="preserve"> bendruomenei naudingas veiklas.</w:t>
      </w:r>
    </w:p>
    <w:p w14:paraId="77A5E5A4" w14:textId="21C06EC6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4F31F4">
        <w:rPr>
          <w:rFonts w:ascii="Times New Roman" w:hAnsi="Times New Roman"/>
          <w:sz w:val="24"/>
          <w:szCs w:val="24"/>
          <w:lang w:val="lt-LT"/>
        </w:rPr>
        <w:t>Mokykla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 įsipareigoja:</w:t>
      </w:r>
    </w:p>
    <w:p w14:paraId="2A886AB5" w14:textId="61A3AB04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4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>.1. užtikrinti Mokyt</w:t>
      </w:r>
      <w:r w:rsidR="004F31F4">
        <w:rPr>
          <w:rFonts w:ascii="Times New Roman" w:hAnsi="Times New Roman"/>
          <w:sz w:val="24"/>
          <w:szCs w:val="24"/>
          <w:lang w:val="lt-LT"/>
        </w:rPr>
        <w:t>ojui darbo vietą Mokykloje 2 (dvejus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Programos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 baigimo;</w:t>
      </w:r>
    </w:p>
    <w:p w14:paraId="6654C006" w14:textId="48D77D9E" w:rsidR="00964AB3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2.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sudaryti galimybę M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okytojui atvykti į kontaktiniu būdu vykstančias paskaitas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Universiteto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 patalpose.</w:t>
      </w:r>
    </w:p>
    <w:p w14:paraId="3F261394" w14:textId="7A9B7312" w:rsidR="00E01140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5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2D1F4A">
        <w:rPr>
          <w:rFonts w:ascii="Times New Roman" w:hAnsi="Times New Roman"/>
          <w:sz w:val="24"/>
          <w:szCs w:val="24"/>
          <w:lang w:val="lt-LT"/>
        </w:rPr>
        <w:t>Savivaldybė</w:t>
      </w:r>
      <w:r w:rsidR="004F31F4">
        <w:rPr>
          <w:rFonts w:ascii="Times New Roman" w:hAnsi="Times New Roman"/>
          <w:sz w:val="24"/>
          <w:szCs w:val="24"/>
          <w:lang w:val="lt-LT"/>
        </w:rPr>
        <w:t xml:space="preserve"> įsipareigoja užtikrinti, kad Mokykla 2 (dvejus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to, kai Mokytojas baigs Programą,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 xml:space="preserve"> tęs savo veiklą ir Mokykla galės užtikrinti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šios S</w:t>
      </w:r>
      <w:r w:rsidR="00E01140" w:rsidRPr="004F31F4">
        <w:rPr>
          <w:rFonts w:ascii="Times New Roman" w:hAnsi="Times New Roman"/>
          <w:sz w:val="24"/>
          <w:szCs w:val="24"/>
          <w:lang w:val="lt-LT"/>
        </w:rPr>
        <w:t>utarties sąlygų įvykdymą.</w:t>
      </w:r>
    </w:p>
    <w:p w14:paraId="5C02A3CD" w14:textId="77777777" w:rsidR="004F31F4" w:rsidRPr="004F31F4" w:rsidRDefault="004F31F4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547363CA" w14:textId="77777777" w:rsidR="00761843" w:rsidRPr="004F31F4" w:rsidRDefault="00761843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III SKYRIUS</w:t>
      </w:r>
    </w:p>
    <w:p w14:paraId="6C52CA35" w14:textId="6A2D0DC4" w:rsidR="004F31F4" w:rsidRDefault="00AB4BE4" w:rsidP="005C71B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BAIGIAMOSIOS NUOSTATOS</w:t>
      </w:r>
    </w:p>
    <w:p w14:paraId="5D761435" w14:textId="77777777" w:rsidR="005C71BC" w:rsidRPr="005C71BC" w:rsidRDefault="005C71BC" w:rsidP="005C71B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</w:p>
    <w:p w14:paraId="0891E38E" w14:textId="16A3F5B9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6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utartis gali būti pakeista tik rašytiniu visų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alių susitarimu. Sutarties pakeitimai yra neatsiejama šios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utarties dalis.</w:t>
      </w:r>
    </w:p>
    <w:p w14:paraId="5FD382EB" w14:textId="16218842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lastRenderedPageBreak/>
        <w:t>7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utartis gali būti nutraukiama:</w:t>
      </w:r>
    </w:p>
    <w:p w14:paraId="50526463" w14:textId="684D61BB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7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1. jei </w:t>
      </w:r>
      <w:r w:rsidR="005A03CD" w:rsidRPr="004F31F4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 pašalinamas iš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Universiteto</w:t>
      </w:r>
      <w:r w:rsidR="00405C7E" w:rsidRPr="004F31F4">
        <w:rPr>
          <w:rFonts w:ascii="Times New Roman" w:hAnsi="Times New Roman"/>
          <w:sz w:val="24"/>
          <w:szCs w:val="24"/>
          <w:lang w:val="lt-LT"/>
        </w:rPr>
        <w:t xml:space="preserve"> arba 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nutraukia </w:t>
      </w:r>
      <w:r w:rsidR="00953CD0" w:rsidRPr="004F31F4">
        <w:rPr>
          <w:rFonts w:ascii="Times New Roman" w:hAnsi="Times New Roman"/>
          <w:sz w:val="24"/>
          <w:szCs w:val="24"/>
          <w:lang w:val="lt-LT"/>
        </w:rPr>
        <w:t>dalyvavimą Programoje</w:t>
      </w:r>
      <w:r w:rsidR="00405C7E" w:rsidRPr="004F31F4">
        <w:rPr>
          <w:rFonts w:ascii="Times New Roman" w:hAnsi="Times New Roman"/>
          <w:sz w:val="24"/>
          <w:szCs w:val="24"/>
          <w:lang w:val="lt-LT"/>
        </w:rPr>
        <w:t>;</w:t>
      </w:r>
    </w:p>
    <w:p w14:paraId="0FAD738A" w14:textId="4191DD83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7.2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. 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alių susitarimu.</w:t>
      </w:r>
    </w:p>
    <w:p w14:paraId="45307342" w14:textId="5690C4FF" w:rsidR="00D6141B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8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6141B" w:rsidRPr="004F31F4">
        <w:rPr>
          <w:rFonts w:ascii="Times New Roman" w:hAnsi="Times New Roman"/>
          <w:sz w:val="24"/>
          <w:szCs w:val="24"/>
          <w:lang w:val="lt-LT"/>
        </w:rPr>
        <w:t>Šalys atleidžiamos nuo sutartinių įsipareigojimų vykdymo, jeigu tai įvyksta dėl nenugalimos jėgos aplinkybių, kurios suprantamos taip, kaip apibrėžta Lietuvos Respublikos civiliniame kodekse.</w:t>
      </w:r>
    </w:p>
    <w:p w14:paraId="14A11BC5" w14:textId="2427DC7B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9</w:t>
      </w:r>
      <w:r w:rsidR="00D6141B" w:rsidRPr="004F31F4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Visi ginčai sprendžiami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alių susitarimu, o nesusitarus </w:t>
      </w:r>
      <w:r w:rsidR="00D6141B" w:rsidRPr="004F31F4">
        <w:rPr>
          <w:rFonts w:ascii="Times New Roman" w:hAnsi="Times New Roman"/>
          <w:sz w:val="24"/>
          <w:szCs w:val="24"/>
          <w:lang w:val="lt-LT"/>
        </w:rPr>
        <w:t xml:space="preserve">per 30 (trisdešimt) kalendorinių dienų </w:t>
      </w:r>
      <w:r w:rsidR="002628F2" w:rsidRPr="004F31F4">
        <w:rPr>
          <w:rFonts w:ascii="Times New Roman" w:hAnsi="Times New Roman"/>
          <w:sz w:val="24"/>
          <w:szCs w:val="24"/>
          <w:lang w:val="lt-LT"/>
        </w:rPr>
        <w:t xml:space="preserve">– 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teisme.</w:t>
      </w:r>
    </w:p>
    <w:p w14:paraId="03B30E91" w14:textId="627D12F8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10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utartis įsigalioja nuo tos dienos, kai paskutinioji iš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a</w:t>
      </w:r>
      <w:r w:rsidR="00405C7E" w:rsidRPr="004F31F4">
        <w:rPr>
          <w:rFonts w:ascii="Times New Roman" w:hAnsi="Times New Roman"/>
          <w:sz w:val="24"/>
          <w:szCs w:val="24"/>
          <w:lang w:val="lt-LT"/>
        </w:rPr>
        <w:t>lių ją pasirašo, ir galioja iki visų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 xml:space="preserve"> įsipareigojimų pagal šią </w:t>
      </w:r>
      <w:r w:rsidR="00AD752B" w:rsidRPr="004F31F4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utartį įvykdymo.</w:t>
      </w:r>
    </w:p>
    <w:p w14:paraId="0742746C" w14:textId="5C55C0A4" w:rsidR="00AB4BE4" w:rsidRPr="004F31F4" w:rsidRDefault="00397995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4F31F4">
        <w:rPr>
          <w:rFonts w:ascii="Times New Roman" w:hAnsi="Times New Roman"/>
          <w:sz w:val="24"/>
          <w:szCs w:val="24"/>
          <w:lang w:val="lt-LT"/>
        </w:rPr>
        <w:t>11</w:t>
      </w:r>
      <w:r w:rsidR="00D6141B" w:rsidRPr="004F31F4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utartis sudaryta trimis egzemplioriais, turinčiais vienodą teis</w:t>
      </w:r>
      <w:r w:rsidR="00C776BD">
        <w:rPr>
          <w:rFonts w:ascii="Times New Roman" w:hAnsi="Times New Roman"/>
          <w:sz w:val="24"/>
          <w:szCs w:val="24"/>
          <w:lang w:val="lt-LT"/>
        </w:rPr>
        <w:t>inę galią, po vieną kiekvienai Sutarties Š</w:t>
      </w:r>
      <w:r w:rsidR="00AB4BE4" w:rsidRPr="004F31F4">
        <w:rPr>
          <w:rFonts w:ascii="Times New Roman" w:hAnsi="Times New Roman"/>
          <w:sz w:val="24"/>
          <w:szCs w:val="24"/>
          <w:lang w:val="lt-LT"/>
        </w:rPr>
        <w:t>aliai.</w:t>
      </w:r>
    </w:p>
    <w:p w14:paraId="0AF53D76" w14:textId="77777777" w:rsidR="00AB4BE4" w:rsidRPr="004F31F4" w:rsidRDefault="00AB4BE4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6585CD6" w14:textId="77777777" w:rsidR="00E73529" w:rsidRPr="004F31F4" w:rsidRDefault="00E73529" w:rsidP="004F31F4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IV skyrius</w:t>
      </w:r>
    </w:p>
    <w:p w14:paraId="0398C255" w14:textId="509960AC" w:rsidR="00CB7D9F" w:rsidRPr="004A5FAD" w:rsidRDefault="00AB4BE4" w:rsidP="004A5FAD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  <w:sectPr w:rsidR="00CB7D9F" w:rsidRPr="004A5FAD" w:rsidSect="005C71BC">
          <w:headerReference w:type="default" r:id="rId11"/>
          <w:headerReference w:type="first" r:id="rId12"/>
          <w:pgSz w:w="11907" w:h="16840" w:code="9"/>
          <w:pgMar w:top="426" w:right="1440" w:bottom="1440" w:left="1440" w:header="289" w:footer="720" w:gutter="0"/>
          <w:cols w:space="720"/>
          <w:noEndnote/>
          <w:titlePg/>
          <w:docGrid w:linePitch="272"/>
        </w:sectPr>
      </w:pPr>
      <w:r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REKVIZITAI</w:t>
      </w:r>
      <w:r w:rsidR="00E01140" w:rsidRPr="004F31F4">
        <w:rPr>
          <w:rFonts w:ascii="Times New Roman" w:hAnsi="Times New Roman"/>
          <w:b/>
          <w:bCs/>
          <w:caps/>
          <w:sz w:val="24"/>
          <w:szCs w:val="24"/>
          <w:lang w:val="lt-LT"/>
        </w:rPr>
        <w:t xml:space="preserve"> ir PARAŠAI</w:t>
      </w:r>
    </w:p>
    <w:p w14:paraId="7425C086" w14:textId="77777777" w:rsidR="00856F52" w:rsidRPr="004F31F4" w:rsidRDefault="00856F52" w:rsidP="004F31F4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33C521F7" w14:textId="4C3D93F7" w:rsidR="00856F52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</w:t>
      </w:r>
      <w:r w:rsidR="00856F52" w:rsidRPr="004F31F4">
        <w:rPr>
          <w:rFonts w:ascii="Times New Roman" w:hAnsi="Times New Roman"/>
          <w:bCs/>
          <w:caps/>
          <w:sz w:val="24"/>
          <w:szCs w:val="24"/>
          <w:lang w:val="lt-LT"/>
        </w:rPr>
        <w:t xml:space="preserve"> </w:t>
      </w:r>
    </w:p>
    <w:p w14:paraId="4F626F06" w14:textId="395E5D15" w:rsidR="000E3100" w:rsidRDefault="000E3100" w:rsidP="004F31F4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0D512417" w14:textId="77777777" w:rsidR="00C40907" w:rsidRPr="004F31F4" w:rsidRDefault="00C40907" w:rsidP="004F31F4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0E4A2202" w14:textId="68DABFF0" w:rsidR="000E3100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A. k. ............................</w:t>
      </w:r>
    </w:p>
    <w:p w14:paraId="2E10E9AF" w14:textId="7D753FD8" w:rsidR="000E3100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.,</w:t>
      </w:r>
    </w:p>
    <w:p w14:paraId="15C94E50" w14:textId="30934450" w:rsidR="00856F52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73042">
        <w:rPr>
          <w:rFonts w:ascii="Times New Roman" w:hAnsi="Times New Roman"/>
          <w:sz w:val="24"/>
          <w:szCs w:val="24"/>
          <w:lang w:val="lt-LT"/>
        </w:rPr>
        <w:t>……………………….</w:t>
      </w:r>
    </w:p>
    <w:p w14:paraId="12F7447D" w14:textId="1DD3100C" w:rsidR="00856F52" w:rsidRPr="004F31F4" w:rsidRDefault="00C7304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Tel. .............................</w:t>
      </w:r>
    </w:p>
    <w:p w14:paraId="4CFCFA0C" w14:textId="4AF9C8ED" w:rsidR="000E3100" w:rsidRPr="004F31F4" w:rsidRDefault="00856F5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4F31F4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C73042">
        <w:rPr>
          <w:rFonts w:ascii="Times New Roman" w:hAnsi="Times New Roman"/>
          <w:bCs/>
          <w:sz w:val="24"/>
          <w:szCs w:val="24"/>
          <w:lang w:val="lt-LT"/>
        </w:rPr>
        <w:t>p. ............................</w:t>
      </w:r>
    </w:p>
    <w:p w14:paraId="6B89396B" w14:textId="31E7915D" w:rsidR="000E3100" w:rsidRPr="004F31F4" w:rsidRDefault="000E3100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A856038" w14:textId="0F5478ED" w:rsidR="00CB7D9F" w:rsidRPr="004F31F4" w:rsidRDefault="00CB7D9F" w:rsidP="004F31F4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30FD860B" w14:textId="77777777" w:rsidR="00A776FA" w:rsidRDefault="00A776FA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BD2BF9B" w14:textId="77777777" w:rsidR="004A5FAD" w:rsidRDefault="004A5FAD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F0D787F" w14:textId="77777777" w:rsidR="004A5FAD" w:rsidRDefault="004A5FAD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CAB99BE" w14:textId="77777777" w:rsidR="004A5FAD" w:rsidRPr="004F31F4" w:rsidRDefault="004A5FAD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91BDB3E" w14:textId="3F021B61" w:rsidR="00970B41" w:rsidRPr="004F31F4" w:rsidRDefault="002A6071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......</w:t>
      </w:r>
      <w:bookmarkStart w:id="0" w:name="_GoBack"/>
      <w:bookmarkEnd w:id="0"/>
    </w:p>
    <w:p w14:paraId="5857904B" w14:textId="77777777" w:rsidR="00BB62DE" w:rsidRDefault="00BB62DE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6562A9F1" w14:textId="77777777" w:rsidR="004870F8" w:rsidRDefault="004870F8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151E7917" w14:textId="77777777" w:rsidR="004870F8" w:rsidRDefault="004870F8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278D183B" w14:textId="136B6D0B" w:rsidR="000E3100" w:rsidRPr="004F31F4" w:rsidRDefault="00856F52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Panevėžio r. Smilgių</w:t>
      </w:r>
      <w:r w:rsidR="000E3100" w:rsidRPr="004F31F4">
        <w:rPr>
          <w:rFonts w:ascii="Times New Roman" w:hAnsi="Times New Roman"/>
          <w:bCs/>
          <w:sz w:val="24"/>
          <w:szCs w:val="24"/>
          <w:lang w:val="lt-LT"/>
        </w:rPr>
        <w:t xml:space="preserve"> gimnazija</w:t>
      </w:r>
    </w:p>
    <w:p w14:paraId="6AE752B8" w14:textId="77777777" w:rsidR="000E3100" w:rsidRPr="004F31F4" w:rsidRDefault="000E3100" w:rsidP="004F31F4">
      <w:pPr>
        <w:pStyle w:val="Betarp"/>
        <w:rPr>
          <w:rFonts w:ascii="Times New Roman" w:hAnsi="Times New Roman"/>
          <w:bCs/>
          <w:caps/>
          <w:sz w:val="24"/>
          <w:szCs w:val="24"/>
          <w:highlight w:val="yellow"/>
          <w:lang w:val="lt-LT"/>
        </w:rPr>
      </w:pPr>
    </w:p>
    <w:p w14:paraId="7684F57D" w14:textId="26892CC7" w:rsidR="000E3100" w:rsidRPr="004F31F4" w:rsidRDefault="000E3100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Kodas 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190398430</w:t>
      </w:r>
    </w:p>
    <w:p w14:paraId="05780A81" w14:textId="4B420C28" w:rsidR="000E3100" w:rsidRPr="004F31F4" w:rsidRDefault="004F31F4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Panevėžio g. 1, Smilgių mstl.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, 38378 Panevėžio r.</w:t>
      </w:r>
    </w:p>
    <w:p w14:paraId="2D1162E1" w14:textId="2FDB40DA" w:rsidR="000E3100" w:rsidRPr="004F31F4" w:rsidRDefault="000E3100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Tel. 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(8 45) 55</w:t>
      </w:r>
      <w:r w:rsidR="004F31F4">
        <w:rPr>
          <w:rFonts w:ascii="Times New Roman" w:hAnsi="Times New Roman"/>
          <w:bCs/>
          <w:sz w:val="24"/>
          <w:szCs w:val="24"/>
          <w:lang w:val="lt-LT"/>
        </w:rPr>
        <w:t xml:space="preserve"> 3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6</w:t>
      </w:r>
      <w:r w:rsidR="004F31F4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856F52" w:rsidRPr="004F31F4">
        <w:rPr>
          <w:rFonts w:ascii="Times New Roman" w:hAnsi="Times New Roman"/>
          <w:bCs/>
          <w:sz w:val="24"/>
          <w:szCs w:val="24"/>
          <w:lang w:val="lt-LT"/>
        </w:rPr>
        <w:t>46</w:t>
      </w:r>
    </w:p>
    <w:p w14:paraId="382BF9EC" w14:textId="170B3793" w:rsidR="004F31F4" w:rsidRDefault="000E3100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El. p. </w:t>
      </w:r>
      <w:hyperlink r:id="rId13" w:history="1">
        <w:r w:rsidR="004F31F4" w:rsidRPr="00A776FA">
          <w:rPr>
            <w:rStyle w:val="Hipersaitas"/>
            <w:rFonts w:ascii="Times New Roman" w:hAnsi="Times New Roman"/>
            <w:bCs/>
            <w:color w:val="auto"/>
            <w:sz w:val="24"/>
            <w:szCs w:val="24"/>
            <w:u w:val="none"/>
            <w:lang w:val="lt-LT"/>
          </w:rPr>
          <w:t>rastine@smilgiai.panevezys</w:t>
        </w:r>
      </w:hyperlink>
      <w:r w:rsidR="00856F52" w:rsidRPr="00A776FA">
        <w:rPr>
          <w:rFonts w:ascii="Times New Roman" w:hAnsi="Times New Roman"/>
          <w:bCs/>
          <w:sz w:val="24"/>
          <w:szCs w:val="24"/>
          <w:lang w:val="lt-LT"/>
        </w:rPr>
        <w:t>.</w:t>
      </w:r>
    </w:p>
    <w:p w14:paraId="5AD512BF" w14:textId="0A1FB532" w:rsidR="00970B41" w:rsidRPr="004F31F4" w:rsidRDefault="00856F52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lm.lt</w:t>
      </w:r>
    </w:p>
    <w:p w14:paraId="041D3AA0" w14:textId="77777777" w:rsidR="00075D82" w:rsidRPr="004F31F4" w:rsidRDefault="00075D82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B3D1908" w14:textId="5F8AF32F" w:rsidR="00970B41" w:rsidRDefault="00856F52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Direktorė</w:t>
      </w:r>
    </w:p>
    <w:p w14:paraId="02D47C27" w14:textId="77777777" w:rsidR="004A5FAD" w:rsidRDefault="004A5FA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43D19F22" w14:textId="77777777" w:rsidR="004A5FAD" w:rsidRPr="004F31F4" w:rsidRDefault="004A5FAD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1F6141C" w14:textId="3DC12DA3" w:rsidR="00970B41" w:rsidRPr="004F31F4" w:rsidRDefault="00856F52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Asta Kačarauskienė</w:t>
      </w:r>
    </w:p>
    <w:p w14:paraId="379A835C" w14:textId="77777777" w:rsidR="00856F52" w:rsidRPr="004F31F4" w:rsidRDefault="00856F52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24771BA" w14:textId="77777777" w:rsidR="00BB62DE" w:rsidRDefault="00BB62DE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4D182878" w14:textId="77777777" w:rsidR="004870F8" w:rsidRDefault="004870F8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2E00F97A" w14:textId="77777777" w:rsidR="007C667A" w:rsidRDefault="000C1D90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Panevėžio ra</w:t>
      </w:r>
      <w:r w:rsidR="007C667A">
        <w:rPr>
          <w:rFonts w:ascii="Times New Roman" w:hAnsi="Times New Roman"/>
          <w:bCs/>
          <w:sz w:val="24"/>
          <w:szCs w:val="24"/>
          <w:lang w:val="lt-LT"/>
        </w:rPr>
        <w:t>jono</w:t>
      </w:r>
    </w:p>
    <w:p w14:paraId="0685176E" w14:textId="3162F8F0" w:rsidR="00970B41" w:rsidRPr="004F31F4" w:rsidRDefault="007C667A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savivaldybė</w:t>
      </w:r>
    </w:p>
    <w:p w14:paraId="551FE5DB" w14:textId="09CB3BE9" w:rsidR="00970B41" w:rsidRPr="004F31F4" w:rsidRDefault="00970B41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0168A6C" w14:textId="528C78AF" w:rsidR="0023787D" w:rsidRPr="0023787D" w:rsidRDefault="0023787D" w:rsidP="0023787D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126C17">
        <w:rPr>
          <w:rStyle w:val="FontStyle12"/>
          <w:sz w:val="24"/>
          <w:szCs w:val="24"/>
          <w:lang w:val="lt-LT" w:eastAsia="lt-LT"/>
        </w:rPr>
        <w:t xml:space="preserve">Kodas </w:t>
      </w:r>
      <w:r w:rsidRPr="00126C17">
        <w:rPr>
          <w:rFonts w:ascii="Times New Roman" w:hAnsi="Times New Roman"/>
          <w:sz w:val="24"/>
          <w:szCs w:val="24"/>
          <w:lang w:val="lt-LT"/>
        </w:rPr>
        <w:t>111107182</w:t>
      </w:r>
    </w:p>
    <w:p w14:paraId="3F2297D2" w14:textId="77777777" w:rsidR="00761843" w:rsidRPr="004F31F4" w:rsidRDefault="00177706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Vasario 16-osios g. 27,</w:t>
      </w:r>
    </w:p>
    <w:p w14:paraId="43C1E7C9" w14:textId="1750F207" w:rsidR="00970B41" w:rsidRPr="004F31F4" w:rsidRDefault="00761843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35185 </w:t>
      </w:r>
      <w:r w:rsidR="00177706" w:rsidRPr="004F31F4">
        <w:rPr>
          <w:rFonts w:ascii="Times New Roman" w:hAnsi="Times New Roman"/>
          <w:bCs/>
          <w:sz w:val="24"/>
          <w:szCs w:val="24"/>
          <w:lang w:val="lt-LT"/>
        </w:rPr>
        <w:t>Panevėžys</w:t>
      </w:r>
    </w:p>
    <w:p w14:paraId="00E5F313" w14:textId="51A11793" w:rsidR="00970B41" w:rsidRPr="004F31F4" w:rsidRDefault="00761843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Tel.</w:t>
      </w:r>
      <w:r w:rsidR="0023787D">
        <w:rPr>
          <w:rFonts w:ascii="Times New Roman" w:hAnsi="Times New Roman"/>
          <w:bCs/>
          <w:sz w:val="24"/>
          <w:szCs w:val="24"/>
          <w:lang w:val="lt-LT"/>
        </w:rPr>
        <w:t xml:space="preserve"> (8 45) 58 29 46</w:t>
      </w:r>
    </w:p>
    <w:p w14:paraId="10AAC658" w14:textId="3A799B52" w:rsidR="00970B41" w:rsidRPr="004F31F4" w:rsidRDefault="00970B41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4F31F4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761843" w:rsidRPr="004F31F4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4F31F4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r w:rsidR="0023787D">
        <w:rPr>
          <w:rFonts w:ascii="Times New Roman" w:hAnsi="Times New Roman"/>
          <w:bCs/>
          <w:sz w:val="24"/>
          <w:szCs w:val="24"/>
          <w:lang w:val="lt-LT"/>
        </w:rPr>
        <w:t>savivaldybė</w:t>
      </w:r>
      <w:r w:rsidR="00BC0DCC" w:rsidRPr="004F31F4">
        <w:rPr>
          <w:rFonts w:ascii="Times New Roman" w:hAnsi="Times New Roman"/>
          <w:bCs/>
          <w:sz w:val="24"/>
          <w:szCs w:val="24"/>
          <w:lang w:val="lt-LT"/>
        </w:rPr>
        <w:t>@panrs</w:t>
      </w:r>
      <w:r w:rsidRPr="004F31F4">
        <w:rPr>
          <w:rFonts w:ascii="Times New Roman" w:hAnsi="Times New Roman"/>
          <w:bCs/>
          <w:sz w:val="24"/>
          <w:szCs w:val="24"/>
          <w:lang w:val="lt-LT"/>
        </w:rPr>
        <w:t>.lt</w:t>
      </w:r>
    </w:p>
    <w:p w14:paraId="0287D86B" w14:textId="77777777" w:rsidR="00970B41" w:rsidRDefault="00970B41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1BD8C75" w14:textId="77777777" w:rsidR="00EB0698" w:rsidRDefault="00EB0698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4C60075" w14:textId="77777777" w:rsidR="004870F8" w:rsidRPr="004F31F4" w:rsidRDefault="004870F8" w:rsidP="004F31F4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090C1E1B" w14:textId="2F20D26F" w:rsidR="00A776FA" w:rsidRDefault="0023787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Savivaldybės meras</w:t>
      </w:r>
    </w:p>
    <w:p w14:paraId="2162870C" w14:textId="77777777" w:rsidR="00BB62DE" w:rsidRDefault="00BB62DE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1935BE73" w14:textId="77777777" w:rsidR="0023787D" w:rsidRDefault="0023787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5BE3A2BC" w14:textId="215B8B1D" w:rsidR="00BB62DE" w:rsidRDefault="0023787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Povilas Žagunis</w:t>
      </w:r>
    </w:p>
    <w:p w14:paraId="3852DCA8" w14:textId="77777777" w:rsidR="004A5FAD" w:rsidRDefault="004A5FAD" w:rsidP="004F31F4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</w:p>
    <w:p w14:paraId="6A478803" w14:textId="57044E87" w:rsidR="00970B41" w:rsidRPr="004F31F4" w:rsidRDefault="00970B41" w:rsidP="007C667A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  <w:sectPr w:rsidR="00970B41" w:rsidRPr="004F31F4" w:rsidSect="00970B41">
          <w:type w:val="continuous"/>
          <w:pgSz w:w="11907" w:h="16840" w:code="9"/>
          <w:pgMar w:top="1440" w:right="1440" w:bottom="1440" w:left="1440" w:header="289" w:footer="720" w:gutter="0"/>
          <w:cols w:num="3" w:space="81"/>
          <w:noEndnote/>
          <w:titlePg/>
          <w:docGrid w:linePitch="272"/>
        </w:sectPr>
      </w:pPr>
    </w:p>
    <w:p w14:paraId="162789D3" w14:textId="77777777" w:rsidR="00CB7D9F" w:rsidRPr="004F31F4" w:rsidRDefault="00CB7D9F" w:rsidP="004F31F4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8775C35" w14:textId="77777777" w:rsidR="00964AB3" w:rsidRPr="004F31F4" w:rsidRDefault="00964AB3" w:rsidP="004F31F4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sectPr w:rsidR="00964AB3" w:rsidRPr="004F31F4" w:rsidSect="005C71BC">
      <w:type w:val="continuous"/>
      <w:pgSz w:w="11907" w:h="16840" w:code="9"/>
      <w:pgMar w:top="1440" w:right="1440" w:bottom="851" w:left="1440" w:header="289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41C165" w14:textId="77777777" w:rsidR="001D3A80" w:rsidRDefault="001D3A80" w:rsidP="00AB4BE4">
      <w:r>
        <w:separator/>
      </w:r>
    </w:p>
  </w:endnote>
  <w:endnote w:type="continuationSeparator" w:id="0">
    <w:p w14:paraId="3E304F52" w14:textId="77777777" w:rsidR="001D3A80" w:rsidRDefault="001D3A80" w:rsidP="00AB4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HelveticaLT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300B3F" w14:textId="77777777" w:rsidR="001D3A80" w:rsidRDefault="001D3A80" w:rsidP="00AB4BE4">
      <w:r>
        <w:separator/>
      </w:r>
    </w:p>
  </w:footnote>
  <w:footnote w:type="continuationSeparator" w:id="0">
    <w:p w14:paraId="054308AB" w14:textId="77777777" w:rsidR="001D3A80" w:rsidRDefault="001D3A80" w:rsidP="00AB4B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3624024"/>
      <w:docPartObj>
        <w:docPartGallery w:val="Page Numbers (Top of Page)"/>
        <w:docPartUnique/>
      </w:docPartObj>
    </w:sdtPr>
    <w:sdtEndPr/>
    <w:sdtContent>
      <w:p w14:paraId="610A05B1" w14:textId="25F7B82B" w:rsidR="004F31F4" w:rsidRDefault="004F31F4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A6071" w:rsidRPr="002A6071">
          <w:rPr>
            <w:noProof/>
            <w:lang w:val="lt-LT"/>
          </w:rPr>
          <w:t>2</w:t>
        </w:r>
        <w:r>
          <w:fldChar w:fldCharType="end"/>
        </w:r>
      </w:p>
    </w:sdtContent>
  </w:sdt>
  <w:p w14:paraId="20D6D2F4" w14:textId="77777777" w:rsidR="00AB4BE4" w:rsidRDefault="00AB4BE4">
    <w:pPr>
      <w:pStyle w:val="Antrat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C50C3F" w14:textId="56FECB1C" w:rsidR="004F31F4" w:rsidRDefault="004F31F4">
    <w:pPr>
      <w:pStyle w:val="Antrats"/>
      <w:jc w:val="center"/>
    </w:pPr>
  </w:p>
  <w:p w14:paraId="5763A201" w14:textId="0A34704E" w:rsidR="00AB4BE4" w:rsidRDefault="00AB4BE4" w:rsidP="00075D82">
    <w:pPr>
      <w:pStyle w:val="Antrats"/>
      <w:tabs>
        <w:tab w:val="clear" w:pos="4819"/>
        <w:tab w:val="clear" w:pos="9638"/>
        <w:tab w:val="left" w:pos="393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80A40"/>
    <w:multiLevelType w:val="hybridMultilevel"/>
    <w:tmpl w:val="77521812"/>
    <w:lvl w:ilvl="0" w:tplc="130866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63F3"/>
    <w:multiLevelType w:val="hybridMultilevel"/>
    <w:tmpl w:val="43A0AD22"/>
    <w:lvl w:ilvl="0" w:tplc="FF54CA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17E4D"/>
    <w:multiLevelType w:val="multilevel"/>
    <w:tmpl w:val="3FFC0ACE"/>
    <w:lvl w:ilvl="0">
      <w:start w:val="1"/>
      <w:numFmt w:val="upperRoman"/>
      <w:lvlText w:val="%1."/>
      <w:lvlJc w:val="center"/>
      <w:pPr>
        <w:ind w:left="113" w:firstLine="11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61E52"/>
    <w:multiLevelType w:val="multilevel"/>
    <w:tmpl w:val="810E8B48"/>
    <w:lvl w:ilvl="0">
      <w:start w:val="1"/>
      <w:numFmt w:val="upperRoman"/>
      <w:lvlText w:val="%1."/>
      <w:lvlJc w:val="left"/>
      <w:pPr>
        <w:ind w:left="567" w:hanging="22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F8B0FAD"/>
    <w:multiLevelType w:val="hybridMultilevel"/>
    <w:tmpl w:val="EA6255A0"/>
    <w:lvl w:ilvl="0" w:tplc="2744AE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zUxMTcwtTAxNjVQ0lEKTi0uzszPAykwrgUAaiRtSywAAAA="/>
  </w:docVars>
  <w:rsids>
    <w:rsidRoot w:val="00AB4BE4"/>
    <w:rsid w:val="00015189"/>
    <w:rsid w:val="0002602E"/>
    <w:rsid w:val="000427B2"/>
    <w:rsid w:val="00064D68"/>
    <w:rsid w:val="00075D82"/>
    <w:rsid w:val="00086F3A"/>
    <w:rsid w:val="00090CAA"/>
    <w:rsid w:val="000A353F"/>
    <w:rsid w:val="000B4F65"/>
    <w:rsid w:val="000C1D90"/>
    <w:rsid w:val="000C6546"/>
    <w:rsid w:val="000D558D"/>
    <w:rsid w:val="000E3100"/>
    <w:rsid w:val="00123CED"/>
    <w:rsid w:val="0012651A"/>
    <w:rsid w:val="00156E78"/>
    <w:rsid w:val="0015720F"/>
    <w:rsid w:val="00177706"/>
    <w:rsid w:val="00183E14"/>
    <w:rsid w:val="00192D08"/>
    <w:rsid w:val="001A071F"/>
    <w:rsid w:val="001A43ED"/>
    <w:rsid w:val="001A7C7F"/>
    <w:rsid w:val="001C2705"/>
    <w:rsid w:val="001D3A80"/>
    <w:rsid w:val="001F3352"/>
    <w:rsid w:val="002039A3"/>
    <w:rsid w:val="0023787D"/>
    <w:rsid w:val="0024087E"/>
    <w:rsid w:val="002412D7"/>
    <w:rsid w:val="002628F2"/>
    <w:rsid w:val="00274874"/>
    <w:rsid w:val="0028774B"/>
    <w:rsid w:val="00297E06"/>
    <w:rsid w:val="002A6071"/>
    <w:rsid w:val="002A6913"/>
    <w:rsid w:val="002A73C7"/>
    <w:rsid w:val="002B0B2B"/>
    <w:rsid w:val="002B158B"/>
    <w:rsid w:val="002D1F4A"/>
    <w:rsid w:val="002D5E2D"/>
    <w:rsid w:val="002F5F33"/>
    <w:rsid w:val="00357B20"/>
    <w:rsid w:val="00362262"/>
    <w:rsid w:val="003636F3"/>
    <w:rsid w:val="00367AED"/>
    <w:rsid w:val="0038614B"/>
    <w:rsid w:val="00386404"/>
    <w:rsid w:val="003911F6"/>
    <w:rsid w:val="00397995"/>
    <w:rsid w:val="00400896"/>
    <w:rsid w:val="00405C7E"/>
    <w:rsid w:val="0041194E"/>
    <w:rsid w:val="00464102"/>
    <w:rsid w:val="00464173"/>
    <w:rsid w:val="0047215B"/>
    <w:rsid w:val="00477023"/>
    <w:rsid w:val="00486F77"/>
    <w:rsid w:val="004870F8"/>
    <w:rsid w:val="004A4A26"/>
    <w:rsid w:val="004A5FAD"/>
    <w:rsid w:val="004B2BF8"/>
    <w:rsid w:val="004C3BD6"/>
    <w:rsid w:val="004D75BD"/>
    <w:rsid w:val="004F021F"/>
    <w:rsid w:val="004F31F4"/>
    <w:rsid w:val="00511C54"/>
    <w:rsid w:val="0051555E"/>
    <w:rsid w:val="0052664C"/>
    <w:rsid w:val="0054010C"/>
    <w:rsid w:val="00544A48"/>
    <w:rsid w:val="0056507F"/>
    <w:rsid w:val="00571084"/>
    <w:rsid w:val="005854C6"/>
    <w:rsid w:val="00586AD2"/>
    <w:rsid w:val="00587CB6"/>
    <w:rsid w:val="00592755"/>
    <w:rsid w:val="00593B1F"/>
    <w:rsid w:val="005960FE"/>
    <w:rsid w:val="005A03CD"/>
    <w:rsid w:val="005B1FE6"/>
    <w:rsid w:val="005C71BC"/>
    <w:rsid w:val="005D6DF5"/>
    <w:rsid w:val="005E13F8"/>
    <w:rsid w:val="00627046"/>
    <w:rsid w:val="00680A17"/>
    <w:rsid w:val="00684F0F"/>
    <w:rsid w:val="00692033"/>
    <w:rsid w:val="00693F6F"/>
    <w:rsid w:val="006C3741"/>
    <w:rsid w:val="006C442B"/>
    <w:rsid w:val="006F1A36"/>
    <w:rsid w:val="006F30B0"/>
    <w:rsid w:val="007059F3"/>
    <w:rsid w:val="00707E48"/>
    <w:rsid w:val="007312E7"/>
    <w:rsid w:val="00734C96"/>
    <w:rsid w:val="00743462"/>
    <w:rsid w:val="00745E6C"/>
    <w:rsid w:val="00761843"/>
    <w:rsid w:val="00766A49"/>
    <w:rsid w:val="00766ECA"/>
    <w:rsid w:val="00767CFE"/>
    <w:rsid w:val="00772C3D"/>
    <w:rsid w:val="00786B7E"/>
    <w:rsid w:val="007876ED"/>
    <w:rsid w:val="00790841"/>
    <w:rsid w:val="00797F69"/>
    <w:rsid w:val="007C1D20"/>
    <w:rsid w:val="007C667A"/>
    <w:rsid w:val="007E2C4A"/>
    <w:rsid w:val="007F42D3"/>
    <w:rsid w:val="007F55A0"/>
    <w:rsid w:val="00815976"/>
    <w:rsid w:val="00852DBA"/>
    <w:rsid w:val="00856F52"/>
    <w:rsid w:val="00861B58"/>
    <w:rsid w:val="008645C0"/>
    <w:rsid w:val="0086470E"/>
    <w:rsid w:val="0088177C"/>
    <w:rsid w:val="00895010"/>
    <w:rsid w:val="008B14AE"/>
    <w:rsid w:val="008B28CF"/>
    <w:rsid w:val="008D2660"/>
    <w:rsid w:val="008D3525"/>
    <w:rsid w:val="008D4313"/>
    <w:rsid w:val="008E5633"/>
    <w:rsid w:val="008F2B01"/>
    <w:rsid w:val="00907208"/>
    <w:rsid w:val="009122B6"/>
    <w:rsid w:val="00933E9F"/>
    <w:rsid w:val="00940EA7"/>
    <w:rsid w:val="00953CD0"/>
    <w:rsid w:val="0095648C"/>
    <w:rsid w:val="00964AB3"/>
    <w:rsid w:val="00970B41"/>
    <w:rsid w:val="00977554"/>
    <w:rsid w:val="00980F85"/>
    <w:rsid w:val="00994889"/>
    <w:rsid w:val="009C6E33"/>
    <w:rsid w:val="009C70BB"/>
    <w:rsid w:val="009E1F07"/>
    <w:rsid w:val="00A016B8"/>
    <w:rsid w:val="00A136ED"/>
    <w:rsid w:val="00A32048"/>
    <w:rsid w:val="00A63562"/>
    <w:rsid w:val="00A776FA"/>
    <w:rsid w:val="00AA01E6"/>
    <w:rsid w:val="00AB1CDA"/>
    <w:rsid w:val="00AB4BE4"/>
    <w:rsid w:val="00AC7091"/>
    <w:rsid w:val="00AD752B"/>
    <w:rsid w:val="00AE49A3"/>
    <w:rsid w:val="00AE7A2E"/>
    <w:rsid w:val="00AF3A8F"/>
    <w:rsid w:val="00AF5334"/>
    <w:rsid w:val="00B061F9"/>
    <w:rsid w:val="00B3751C"/>
    <w:rsid w:val="00B602E1"/>
    <w:rsid w:val="00B725FC"/>
    <w:rsid w:val="00BB0E45"/>
    <w:rsid w:val="00BB1887"/>
    <w:rsid w:val="00BB37AC"/>
    <w:rsid w:val="00BB62DE"/>
    <w:rsid w:val="00BC0DCC"/>
    <w:rsid w:val="00C40907"/>
    <w:rsid w:val="00C723DA"/>
    <w:rsid w:val="00C73042"/>
    <w:rsid w:val="00C776BD"/>
    <w:rsid w:val="00C83530"/>
    <w:rsid w:val="00C9664B"/>
    <w:rsid w:val="00CB0993"/>
    <w:rsid w:val="00CB7D9F"/>
    <w:rsid w:val="00CE50C7"/>
    <w:rsid w:val="00CE641D"/>
    <w:rsid w:val="00D016D0"/>
    <w:rsid w:val="00D05977"/>
    <w:rsid w:val="00D24AAF"/>
    <w:rsid w:val="00D25D6A"/>
    <w:rsid w:val="00D4294F"/>
    <w:rsid w:val="00D505E5"/>
    <w:rsid w:val="00D6141B"/>
    <w:rsid w:val="00D709AA"/>
    <w:rsid w:val="00D94551"/>
    <w:rsid w:val="00D95CA5"/>
    <w:rsid w:val="00DA1F71"/>
    <w:rsid w:val="00DA7663"/>
    <w:rsid w:val="00DB0B1D"/>
    <w:rsid w:val="00E00C87"/>
    <w:rsid w:val="00E01140"/>
    <w:rsid w:val="00E354B7"/>
    <w:rsid w:val="00E432F8"/>
    <w:rsid w:val="00E526F1"/>
    <w:rsid w:val="00E73529"/>
    <w:rsid w:val="00E73EED"/>
    <w:rsid w:val="00E76340"/>
    <w:rsid w:val="00E767FC"/>
    <w:rsid w:val="00E86107"/>
    <w:rsid w:val="00E87580"/>
    <w:rsid w:val="00EA234B"/>
    <w:rsid w:val="00EB0698"/>
    <w:rsid w:val="00ED6CD4"/>
    <w:rsid w:val="00EE6B83"/>
    <w:rsid w:val="00EE72A3"/>
    <w:rsid w:val="00EF7691"/>
    <w:rsid w:val="00F10001"/>
    <w:rsid w:val="00F12982"/>
    <w:rsid w:val="00F714C5"/>
    <w:rsid w:val="00F72F42"/>
    <w:rsid w:val="00F84DE2"/>
    <w:rsid w:val="00FA01E3"/>
    <w:rsid w:val="00FA147A"/>
    <w:rsid w:val="00FA7B5B"/>
    <w:rsid w:val="00FC0B0B"/>
    <w:rsid w:val="00FC3787"/>
    <w:rsid w:val="00FF0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C9F68"/>
  <w15:docId w15:val="{C85375EF-7A33-4202-8F6D-3137CAD8D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AB4BE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Porat">
    <w:name w:val="footer"/>
    <w:basedOn w:val="prastasis"/>
    <w:link w:val="Porat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7B5B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7B5B"/>
    <w:rPr>
      <w:rFonts w:ascii="Segoe UI" w:eastAsia="Times New Roman" w:hAnsi="Segoe UI" w:cs="Segoe UI"/>
      <w:sz w:val="18"/>
      <w:szCs w:val="18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1A7C7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1A7C7F"/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1A7C7F"/>
    <w:rPr>
      <w:rFonts w:ascii="HelveticaLT" w:eastAsia="Times New Roman" w:hAnsi="HelveticaLT" w:cs="Times New Roman"/>
      <w:sz w:val="20"/>
      <w:szCs w:val="20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1A7C7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1A7C7F"/>
    <w:rPr>
      <w:rFonts w:ascii="HelveticaLT" w:eastAsia="Times New Roman" w:hAnsi="HelveticaLT" w:cs="Times New Roman"/>
      <w:b/>
      <w:bCs/>
      <w:sz w:val="20"/>
      <w:szCs w:val="20"/>
      <w:lang w:val="en-GB"/>
    </w:rPr>
  </w:style>
  <w:style w:type="paragraph" w:customStyle="1" w:styleId="BodyText1">
    <w:name w:val="Body Text1"/>
    <w:rsid w:val="00EE6B83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table" w:styleId="Lentelstinklelis">
    <w:name w:val="Table Grid"/>
    <w:basedOn w:val="prastojilentel"/>
    <w:uiPriority w:val="39"/>
    <w:rsid w:val="007C1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">
    <w:name w:val="Body Text2"/>
    <w:rsid w:val="007C1D20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character" w:styleId="Hipersaitas">
    <w:name w:val="Hyperlink"/>
    <w:basedOn w:val="Numatytasispastraiposriftas"/>
    <w:uiPriority w:val="99"/>
    <w:unhideWhenUsed/>
    <w:rsid w:val="00B725FC"/>
    <w:rPr>
      <w:color w:val="0563C1" w:themeColor="hyperlink"/>
      <w:u w:val="single"/>
    </w:rPr>
  </w:style>
  <w:style w:type="paragraph" w:styleId="Sraopastraipa">
    <w:name w:val="List Paragraph"/>
    <w:basedOn w:val="prastasis"/>
    <w:uiPriority w:val="34"/>
    <w:qFormat/>
    <w:rsid w:val="00766ECA"/>
    <w:pPr>
      <w:ind w:left="720"/>
      <w:contextualSpacing/>
    </w:pPr>
  </w:style>
  <w:style w:type="paragraph" w:customStyle="1" w:styleId="Default">
    <w:name w:val="Default"/>
    <w:rsid w:val="002039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4F31F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customStyle="1" w:styleId="FontStyle12">
    <w:name w:val="Font Style12"/>
    <w:uiPriority w:val="99"/>
    <w:rsid w:val="00AF3A8F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6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stine@smilgiai.panevezy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scan_status xmlns="http://schemas.microsoft.com/sharepoint/v3" xsi:nil="true"/>
    <ParentID xmlns="http://schemas.microsoft.com/sharepoint/v3">0</ParentID>
    <sendToRecSrv xmlns="http://schemas.microsoft.com/sharepoint/v3">true</sendToRecSrv>
    <tmpFile xmlns="http://schemas.microsoft.com/sharepoint/v3">false</tmpFile>
    <RegUpdate xmlns="E6298736-2320-4CE1-97C6-9F781D725734" xsi:nil="true"/>
    <GUID_ID xmlns="http://schemas.microsoft.com/sharepoint/v3">f209dac9-28ad-4529-b6d5-e0d183644cb6</GUID_ID>
    <ListID xmlns="E6298736-2320-4CE1-97C6-9F781D725734" xsi:nil="true"/>
    <IsDeleted xmlns="http://schemas.microsoft.com/sharepoint/v3" xsi:nil="true"/>
    <LocalFile xmlns="http://schemas.microsoft.com/sharepoint/v3" xsi:nil="true"/>
    <tmpVersion xmlns="http://schemas.microsoft.com/sharepoint/v3">false</tmpVers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vo failas" ma:contentTypeID="0x0101004CFA3388CF824506A898AFC7B16E666B00B0E1CA725842C14DB37AB631CDC2E79A" ma:contentTypeVersion="0" ma:contentTypeDescription="Dovo failas" ma:contentTypeScope="" ma:versionID="16384d026dd9f8a7b0bea4513bcdccb3">
  <xsd:schema xmlns:xsd="http://www.w3.org/2001/XMLSchema" xmlns:p="http://schemas.microsoft.com/office/2006/metadata/properties" xmlns:ns1="http://schemas.microsoft.com/sharepoint/v3" xmlns:ns2="E6298736-2320-4CE1-97C6-9F781D725734" targetNamespace="http://schemas.microsoft.com/office/2006/metadata/properties" ma:root="true" ma:fieldsID="c1892377245c20f2cf95b77fd41025c1" ns1:_="" ns2:_="">
    <xsd:import namespace="http://schemas.microsoft.com/sharepoint/v3"/>
    <xsd:import namespace="E6298736-2320-4CE1-97C6-9F781D725734"/>
    <xsd:element name="properties">
      <xsd:complexType>
        <xsd:sequence>
          <xsd:element name="documentManagement">
            <xsd:complexType>
              <xsd:all>
                <xsd:element ref="ns1:sendToRecSrv" minOccurs="0"/>
                <xsd:element ref="ns1:scan_status" minOccurs="0"/>
                <xsd:element ref="ns1:GUID_ID" minOccurs="0"/>
                <xsd:element ref="ns1:IsDeleted" minOccurs="0"/>
                <xsd:element ref="ns1:LocalFile" minOccurs="0"/>
                <xsd:element ref="ns1:tmpFile" minOccurs="0"/>
                <xsd:element ref="ns1:tmpVersion" minOccurs="0"/>
                <xsd:element ref="ns1:ParentID" minOccurs="0"/>
                <xsd:element ref="ns2:ListID" minOccurs="0"/>
                <xsd:element ref="ns2:RegUp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sendToRecSrv" ma:index="8" nillable="true" ma:displayName="sendToRecSrv" ma:default="1" ma:description="Perduoti failą skenuotų falų atpažinimo serveriui" ma:internalName="sendToRecSrv">
      <xsd:simpleType>
        <xsd:restriction base="dms:Boolean"/>
      </xsd:simpleType>
    </xsd:element>
    <xsd:element name="scan_status" ma:index="9" nillable="true" ma:displayName="DisplayNameScanRecStatus" ma:description="Skenuoto dokumento atpažinimo statusas." ma:internalName="scan_status">
      <xsd:simpleType>
        <xsd:restriction base="dms:Text"/>
      </xsd:simpleType>
    </xsd:element>
    <xsd:element name="GUID_ID" ma:index="10" nillable="true" ma:displayName="GUID ID" ma:hidden="true" ma:internalName="GUID_ID">
      <xsd:simpleType>
        <xsd:restriction base="dms:Text"/>
      </xsd:simpleType>
    </xsd:element>
    <xsd:element name="IsDeleted" ma:index="11" nillable="true" ma:displayName="Ištrintas" ma:hidden="true" ma:internalName="IsDeleted">
      <xsd:simpleType>
        <xsd:restriction base="dms:Boolean"/>
      </xsd:simpleType>
    </xsd:element>
    <xsd:element name="LocalFile" ma:index="12" nillable="true" ma:displayName="LocalFile" ma:hidden="true" ma:internalName="LocalFile">
      <xsd:simpleType>
        <xsd:restriction base="dms:Text"/>
      </xsd:simpleType>
    </xsd:element>
    <xsd:element name="tmpFile" ma:index="13" nillable="true" ma:displayName="tmpFile" ma:default="0" ma:hidden="true" ma:internalName="tmpFile">
      <xsd:simpleType>
        <xsd:restriction base="dms:Boolean"/>
      </xsd:simpleType>
    </xsd:element>
    <xsd:element name="tmpVersion" ma:index="14" nillable="true" ma:displayName="tmpVersion" ma:default="0" ma:hidden="true" ma:internalName="tmpVersion">
      <xsd:simpleType>
        <xsd:restriction base="dms:Boolean"/>
      </xsd:simpleType>
    </xsd:element>
    <xsd:element name="ParentID" ma:index="15" nillable="true" ma:displayName="ParentID" ma:default="0" ma:hidden="true" ma:internalName="ParentID">
      <xsd:simpleType>
        <xsd:restriction base="dms:Number"/>
      </xsd:simpleType>
    </xsd:element>
  </xsd:schema>
  <xsd:schema xmlns:xsd="http://www.w3.org/2001/XMLSchema" xmlns:dms="http://schemas.microsoft.com/office/2006/documentManagement/types" targetNamespace="E6298736-2320-4CE1-97C6-9F781D725734" elementFormDefault="qualified">
    <xsd:import namespace="http://schemas.microsoft.com/office/2006/documentManagement/types"/>
    <xsd:element name="ListID" ma:index="16" nillable="true" ma:displayName="ParentListID" ma:hidden="true" ma:internalName="ListID">
      <xsd:simpleType>
        <xsd:restriction base="dms:Text"/>
      </xsd:simpleType>
    </xsd:element>
    <xsd:element name="RegUpdate" ma:index="18" nillable="true" ma:displayName="Papildyti registruojant" ma:hidden="true" ma:internalName="RegUpdat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 ma:readOnly="true"/>
        <xsd:element ref="dc:title" minOccurs="0" maxOccurs="1" ma:index="7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21140-F1A1-4C45-AE24-18A5EB57B864}">
  <ds:schemaRefs>
    <ds:schemaRef ds:uri="http://schemas.microsoft.com/office/2006/metadata/properties"/>
    <ds:schemaRef ds:uri="http://schemas.microsoft.com/sharepoint/v3"/>
    <ds:schemaRef ds:uri="E6298736-2320-4CE1-97C6-9F781D725734"/>
  </ds:schemaRefs>
</ds:datastoreItem>
</file>

<file path=customXml/itemProps2.xml><?xml version="1.0" encoding="utf-8"?>
<ds:datastoreItem xmlns:ds="http://schemas.openxmlformats.org/officeDocument/2006/customXml" ds:itemID="{F47D0E02-1E4D-4505-8A0C-578FDE5E29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318BA5-AB29-4BF6-BE1A-F1CBFB246C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6298736-2320-4CE1-97C6-9F781D725734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1E6F5BC6-6885-45EB-BAC3-3B6BE2CDB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91</Words>
  <Characters>1477</Characters>
  <Application>Microsoft Office Word</Application>
  <DocSecurity>0</DocSecurity>
  <Lines>12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ktinio mokymo sutarties forma.docx</vt:lpstr>
      <vt:lpstr>praktinio mokymo sutarties forma.docx</vt:lpstr>
    </vt:vector>
  </TitlesOfParts>
  <Company>Hewlett-Packard Company</Company>
  <LinksUpToDate>false</LinksUpToDate>
  <CharactersWithSpaces>4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nio mokymo sutarties forma.docx</dc:title>
  <dc:creator>Paškonytė Diana Kristina</dc:creator>
  <cp:lastModifiedBy>Diana Zukauskiene</cp:lastModifiedBy>
  <cp:revision>6</cp:revision>
  <cp:lastPrinted>2020-06-18T13:19:00Z</cp:lastPrinted>
  <dcterms:created xsi:type="dcterms:W3CDTF">2020-06-19T10:04:00Z</dcterms:created>
  <dcterms:modified xsi:type="dcterms:W3CDTF">2020-06-26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A3388CF824506A898AFC7B16E666B00B0E1CA725842C14DB37AB631CDC2E79A</vt:lpwstr>
  </property>
  <property fmtid="{D5CDD505-2E9C-101B-9397-08002B2CF9AE}" pid="3" name="scan_status">
    <vt:lpwstr/>
  </property>
  <property fmtid="{D5CDD505-2E9C-101B-9397-08002B2CF9AE}" pid="4" name="ParentID">
    <vt:lpwstr>0</vt:lpwstr>
  </property>
  <property fmtid="{D5CDD505-2E9C-101B-9397-08002B2CF9AE}" pid="5" name="sendToRecSrv">
    <vt:lpwstr>1</vt:lpwstr>
  </property>
  <property fmtid="{D5CDD505-2E9C-101B-9397-08002B2CF9AE}" pid="6" name="tmpFile">
    <vt:lpwstr>0</vt:lpwstr>
  </property>
  <property fmtid="{D5CDD505-2E9C-101B-9397-08002B2CF9AE}" pid="7" name="RegUpdate">
    <vt:lpwstr/>
  </property>
  <property fmtid="{D5CDD505-2E9C-101B-9397-08002B2CF9AE}" pid="8" name="GUID_ID">
    <vt:lpwstr>f209dac9-28ad-4529-b6d5-e0d183644cb6</vt:lpwstr>
  </property>
  <property fmtid="{D5CDD505-2E9C-101B-9397-08002B2CF9AE}" pid="9" name="ListID">
    <vt:lpwstr/>
  </property>
  <property fmtid="{D5CDD505-2E9C-101B-9397-08002B2CF9AE}" pid="10" name="IsDeleted">
    <vt:lpwstr/>
  </property>
  <property fmtid="{D5CDD505-2E9C-101B-9397-08002B2CF9AE}" pid="11" name="LocalFile">
    <vt:lpwstr/>
  </property>
  <property fmtid="{D5CDD505-2E9C-101B-9397-08002B2CF9AE}" pid="12" name="tmpVersion">
    <vt:lpwstr>0</vt:lpwstr>
  </property>
</Properties>
</file>